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B3A3E" w14:textId="25AF5575" w:rsidR="009609E3" w:rsidRPr="00682013" w:rsidRDefault="005942D2" w:rsidP="009609E3">
      <w:pPr>
        <w:pStyle w:val="Heading1"/>
        <w:rPr>
          <w:rFonts w:ascii="Arial" w:hAnsi="Arial" w:cs="Arial"/>
          <w:b/>
          <w:sz w:val="22"/>
          <w:szCs w:val="22"/>
          <w:lang w:val="el-GR"/>
        </w:rPr>
      </w:pPr>
      <w:r>
        <w:rPr>
          <w:rFonts w:ascii="Arial" w:hAnsi="Arial" w:cs="Arial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686C14" wp14:editId="4E336B7C">
                <wp:simplePos x="0" y="0"/>
                <wp:positionH relativeFrom="column">
                  <wp:posOffset>-144780</wp:posOffset>
                </wp:positionH>
                <wp:positionV relativeFrom="paragraph">
                  <wp:posOffset>58420</wp:posOffset>
                </wp:positionV>
                <wp:extent cx="2529840" cy="946785"/>
                <wp:effectExtent l="3810" t="1905" r="0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946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64937E" w14:textId="77777777" w:rsidR="0035739C" w:rsidRPr="00135590" w:rsidRDefault="0035739C" w:rsidP="002A49A4">
                            <w:pPr>
                              <w:ind w:left="720" w:hanging="720"/>
                              <w:jc w:val="both"/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35590">
                              <w:rPr>
                                <w:rFonts w:ascii="Trebuchet MS" w:hAnsi="Trebuchet MS" w:cs="Arial"/>
                                <w:b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Ταχ.Δ/νση: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T</w:t>
                            </w:r>
                            <w:r w:rsidRPr="00224C1A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K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. 5010</w:t>
                            </w:r>
                            <w:r w:rsidRPr="00224C1A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0 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Κοίλα</w:t>
                            </w:r>
                            <w:r w:rsidRPr="00135590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Κοζάνη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ς</w:t>
                            </w:r>
                          </w:p>
                          <w:p w14:paraId="7D7B12CD" w14:textId="00362428" w:rsidR="0035739C" w:rsidRPr="0085567B" w:rsidRDefault="0035739C" w:rsidP="002A49A4">
                            <w:pP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35590">
                              <w:rPr>
                                <w:rFonts w:ascii="Trebuchet MS" w:hAnsi="Trebuchet MS" w:cs="Arial"/>
                                <w:b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Τηλέφωνο</w:t>
                            </w:r>
                            <w:r w:rsidR="0085567B">
                              <w:rPr>
                                <w:rFonts w:ascii="Trebuchet MS" w:hAnsi="Trebuchet MS" w:cs="Arial"/>
                                <w:b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35590">
                              <w:rPr>
                                <w:rFonts w:ascii="Trebuchet MS" w:hAnsi="Trebuchet MS" w:cs="Arial"/>
                                <w:b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:</w:t>
                            </w:r>
                            <w:r w:rsidR="0085567B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24610</w:t>
                            </w:r>
                            <w:r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68292</w:t>
                            </w:r>
                            <w:r w:rsidR="0085567B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, 2461056</w:t>
                            </w:r>
                            <w:r w:rsidR="00A27A49">
                              <w:rPr>
                                <w:rFonts w:ascii="Trebuchet MS" w:hAnsi="Trebuchet MS" w:cs="Arial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201</w:t>
                            </w:r>
                          </w:p>
                          <w:p w14:paraId="758D2DFE" w14:textId="77777777" w:rsidR="0035739C" w:rsidRPr="00B53DB5" w:rsidRDefault="0035739C" w:rsidP="002A49A4">
                            <w:pPr>
                              <w:rPr>
                                <w:rFonts w:ascii="Trebuchet MS" w:hAnsi="Trebuchet M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35590">
                              <w:rPr>
                                <w:rFonts w:ascii="Trebuchet MS" w:hAnsi="Trebuchet MS"/>
                                <w:b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Email</w:t>
                            </w:r>
                            <w:r w:rsidRPr="00B53DB5">
                              <w:rPr>
                                <w:rFonts w:ascii="Trebuchet MS" w:hAnsi="Trebuchet MS"/>
                                <w:color w:val="000000"/>
                                <w:sz w:val="20"/>
                                <w:szCs w:val="20"/>
                              </w:rPr>
                              <w:t xml:space="preserve">: </w:t>
                            </w:r>
                            <w:hyperlink r:id="rId7" w:history="1">
                              <w:r w:rsidRPr="00391C19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en-US"/>
                                </w:rPr>
                                <w:t>synigorosfoititi</w:t>
                              </w:r>
                              <w:r w:rsidRPr="00391C19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@</w:t>
                              </w:r>
                              <w:r w:rsidRPr="00391C19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en-US"/>
                                </w:rPr>
                                <w:t>uowm</w:t>
                              </w:r>
                              <w:r w:rsidRPr="00391C19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391C19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en-US"/>
                                </w:rPr>
                                <w:t>gr</w:t>
                              </w:r>
                            </w:hyperlink>
                          </w:p>
                          <w:p w14:paraId="442A5C4A" w14:textId="77777777" w:rsidR="0035739C" w:rsidRPr="00DF6968" w:rsidRDefault="0035739C" w:rsidP="002A49A4">
                            <w:pPr>
                              <w:rPr>
                                <w:rFonts w:ascii="Trebuchet MS" w:hAnsi="Trebuchet MS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53DB5">
                              <w:rPr>
                                <w:rFonts w:ascii="Trebuchet MS" w:hAnsi="Trebuchet MS"/>
                                <w:color w:val="000000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686C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1.4pt;margin-top:4.6pt;width:199.2pt;height:74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" filled="f" stroked="f">
                <v:textbox>
                  <w:txbxContent>
                    <w:p w14:paraId="1064937E" w14:textId="77777777" w:rsidR="0035739C" w:rsidRPr="00135590" w:rsidRDefault="0035739C" w:rsidP="002A49A4">
                      <w:pPr>
                        <w:ind w:left="720" w:hanging="720"/>
                        <w:jc w:val="both"/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</w:pPr>
                      <w:r w:rsidRPr="00135590">
                        <w:rPr>
                          <w:rFonts w:ascii="Trebuchet MS" w:hAnsi="Trebuchet MS" w:cs="Arial"/>
                          <w:b/>
                          <w:iCs/>
                          <w:color w:val="000000"/>
                          <w:sz w:val="20"/>
                          <w:szCs w:val="20"/>
                        </w:rPr>
                        <w:t>Ταχ.Δ/νση: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  <w:lang w:val="en-US"/>
                        </w:rPr>
                        <w:t>T</w:t>
                      </w:r>
                      <w:r w:rsidRPr="00224C1A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  <w:lang w:val="en-US"/>
                        </w:rPr>
                        <w:t>K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. 5010</w:t>
                      </w:r>
                      <w:r w:rsidRPr="00224C1A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 xml:space="preserve">0 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Κοίλα</w:t>
                      </w:r>
                      <w:r w:rsidRPr="00135590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 xml:space="preserve"> Κοζάνη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ς</w:t>
                      </w:r>
                    </w:p>
                    <w:p w14:paraId="7D7B12CD" w14:textId="00362428" w:rsidR="0035739C" w:rsidRPr="0085567B" w:rsidRDefault="0035739C" w:rsidP="002A49A4">
                      <w:pP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</w:pPr>
                      <w:r w:rsidRPr="00135590">
                        <w:rPr>
                          <w:rFonts w:ascii="Trebuchet MS" w:hAnsi="Trebuchet MS" w:cs="Arial"/>
                          <w:b/>
                          <w:iCs/>
                          <w:color w:val="000000"/>
                          <w:sz w:val="20"/>
                          <w:szCs w:val="20"/>
                        </w:rPr>
                        <w:t>Τηλέφωνο</w:t>
                      </w:r>
                      <w:r w:rsidR="0085567B">
                        <w:rPr>
                          <w:rFonts w:ascii="Trebuchet MS" w:hAnsi="Trebuchet MS" w:cs="Arial"/>
                          <w:b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135590">
                        <w:rPr>
                          <w:rFonts w:ascii="Trebuchet MS" w:hAnsi="Trebuchet MS" w:cs="Arial"/>
                          <w:b/>
                          <w:iCs/>
                          <w:color w:val="000000"/>
                          <w:sz w:val="20"/>
                          <w:szCs w:val="20"/>
                        </w:rPr>
                        <w:t>:</w:t>
                      </w:r>
                      <w:r w:rsidR="0085567B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 xml:space="preserve"> 24610</w:t>
                      </w:r>
                      <w:r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  <w:lang w:val="en-US"/>
                        </w:rPr>
                        <w:t>68292</w:t>
                      </w:r>
                      <w:r w:rsidR="0085567B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, 2461056</w:t>
                      </w:r>
                      <w:r w:rsidR="00A27A49">
                        <w:rPr>
                          <w:rFonts w:ascii="Trebuchet MS" w:hAnsi="Trebuchet MS" w:cs="Arial"/>
                          <w:iCs/>
                          <w:color w:val="000000"/>
                          <w:sz w:val="20"/>
                          <w:szCs w:val="20"/>
                        </w:rPr>
                        <w:t>201</w:t>
                      </w:r>
                    </w:p>
                    <w:p w14:paraId="758D2DFE" w14:textId="77777777" w:rsidR="0035739C" w:rsidRPr="00B53DB5" w:rsidRDefault="0035739C" w:rsidP="002A49A4">
                      <w:pPr>
                        <w:rPr>
                          <w:rFonts w:ascii="Trebuchet MS" w:hAnsi="Trebuchet MS"/>
                          <w:color w:val="000000"/>
                          <w:sz w:val="20"/>
                          <w:szCs w:val="20"/>
                        </w:rPr>
                      </w:pPr>
                      <w:r w:rsidRPr="00135590">
                        <w:rPr>
                          <w:rFonts w:ascii="Trebuchet MS" w:hAnsi="Trebuchet MS"/>
                          <w:b/>
                          <w:color w:val="000000"/>
                          <w:sz w:val="20"/>
                          <w:szCs w:val="20"/>
                          <w:lang w:val="en-US"/>
                        </w:rPr>
                        <w:t>Email</w:t>
                      </w:r>
                      <w:r w:rsidRPr="00B53DB5">
                        <w:rPr>
                          <w:rFonts w:ascii="Trebuchet MS" w:hAnsi="Trebuchet MS"/>
                          <w:color w:val="000000"/>
                          <w:sz w:val="20"/>
                          <w:szCs w:val="20"/>
                        </w:rPr>
                        <w:t xml:space="preserve">: </w:t>
                      </w:r>
                      <w:hyperlink r:id="rId8" w:history="1">
                        <w:r w:rsidRPr="00391C19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en-US"/>
                          </w:rPr>
                          <w:t>synigorosfoititi</w:t>
                        </w:r>
                        <w:r w:rsidRPr="00391C19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@</w:t>
                        </w:r>
                        <w:r w:rsidRPr="00391C19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en-US"/>
                          </w:rPr>
                          <w:t>uowm</w:t>
                        </w:r>
                        <w:r w:rsidRPr="00391C19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.</w:t>
                        </w:r>
                        <w:r w:rsidRPr="00391C19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en-US"/>
                          </w:rPr>
                          <w:t>gr</w:t>
                        </w:r>
                      </w:hyperlink>
                    </w:p>
                    <w:p w14:paraId="442A5C4A" w14:textId="77777777" w:rsidR="0035739C" w:rsidRPr="00DF6968" w:rsidRDefault="0035739C" w:rsidP="002A49A4">
                      <w:pPr>
                        <w:rPr>
                          <w:rFonts w:ascii="Trebuchet MS" w:hAnsi="Trebuchet MS"/>
                          <w:color w:val="000000"/>
                          <w:sz w:val="20"/>
                          <w:szCs w:val="20"/>
                          <w:lang w:val="en-US"/>
                        </w:rPr>
                      </w:pPr>
                      <w:r w:rsidRPr="00B53DB5">
                        <w:rPr>
                          <w:rFonts w:ascii="Trebuchet MS" w:hAnsi="Trebuchet MS"/>
                          <w:color w:val="000000"/>
                          <w:sz w:val="20"/>
                          <w:szCs w:val="20"/>
                        </w:rPr>
                        <w:t xml:space="preserve">          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18"/>
        <w:gridCol w:w="5138"/>
      </w:tblGrid>
      <w:tr w:rsidR="009609E3" w:rsidRPr="00682013" w14:paraId="4FEAF255" w14:textId="77777777" w:rsidTr="0035739C">
        <w:trPr>
          <w:jc w:val="center"/>
        </w:trPr>
        <w:tc>
          <w:tcPr>
            <w:tcW w:w="4218" w:type="dxa"/>
          </w:tcPr>
          <w:p w14:paraId="6A36408D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                       </w:t>
            </w:r>
          </w:p>
          <w:p w14:paraId="3E574DDE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                   </w:t>
            </w:r>
          </w:p>
          <w:p w14:paraId="36532606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EE68EFF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5E0885CE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8022062" w14:textId="77777777" w:rsidR="008D18E9" w:rsidRPr="008D18E9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</w:t>
            </w:r>
            <w:r w:rsidR="00DC124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</w:t>
            </w:r>
          </w:p>
          <w:p w14:paraId="54A0FC55" w14:textId="77777777" w:rsidR="008D18E9" w:rsidRPr="005252B7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</w:t>
            </w:r>
          </w:p>
          <w:p w14:paraId="3EFD3394" w14:textId="77777777" w:rsidR="009609E3" w:rsidRPr="00682013" w:rsidRDefault="008D18E9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l-GR"/>
              </w:rPr>
            </w:pPr>
            <w:r w:rsidRPr="005252B7">
              <w:rPr>
                <w:rFonts w:ascii="Arial" w:eastAsia="Times New Roman" w:hAnsi="Arial" w:cs="Arial"/>
                <w:b/>
                <w:color w:val="000000"/>
                <w:lang w:eastAsia="el-GR"/>
              </w:rPr>
              <w:t xml:space="preserve">                   </w:t>
            </w:r>
            <w:r w:rsidR="009609E3" w:rsidRPr="00682013">
              <w:rPr>
                <w:rFonts w:ascii="Arial" w:eastAsia="Times New Roman" w:hAnsi="Arial" w:cs="Arial"/>
                <w:b/>
                <w:color w:val="000000"/>
                <w:lang w:eastAsia="el-GR"/>
              </w:rPr>
              <w:t>Α Ι Τ Η Σ Η</w:t>
            </w:r>
          </w:p>
          <w:p w14:paraId="12B0816C" w14:textId="77777777" w:rsidR="009609E3" w:rsidRPr="00682013" w:rsidRDefault="009609E3" w:rsidP="00DC1248">
            <w:pPr>
              <w:spacing w:after="0" w:line="240" w:lineRule="auto"/>
              <w:ind w:left="-575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861B8BF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7F926D0" w14:textId="77777777" w:rsidR="009609E3" w:rsidRPr="00682013" w:rsidRDefault="009609E3" w:rsidP="00DC1248">
            <w:pPr>
              <w:spacing w:after="0" w:line="240" w:lineRule="auto"/>
              <w:ind w:left="-575" w:firstLine="575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ΕΠΩΝΥΜΟ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.</w:t>
            </w:r>
          </w:p>
          <w:p w14:paraId="2C52F8F1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625074D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ΟΝΟΜΑ...………..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.</w:t>
            </w:r>
          </w:p>
          <w:p w14:paraId="5595CEF7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6F31CA32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ΠΑΤΡΩΝΥΜΟ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</w:t>
            </w:r>
          </w:p>
          <w:p w14:paraId="6426D2A7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406C3F7D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ΣΧΟΛΗ…………..………………………...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......</w:t>
            </w:r>
          </w:p>
          <w:p w14:paraId="13CC6AB1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425B855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ΤΜΗΜΑ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.</w:t>
            </w:r>
          </w:p>
          <w:p w14:paraId="561D58EA" w14:textId="77777777" w:rsidR="00783E61" w:rsidRDefault="00783E61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3EE8E026" w14:textId="77777777" w:rsidR="009609E3" w:rsidRPr="00682013" w:rsidRDefault="008035E0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Α.Μ.</w:t>
            </w:r>
            <w:r w:rsidR="009609E3"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……………………………….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</w:t>
            </w:r>
          </w:p>
          <w:p w14:paraId="06EBF52A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528FA31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Δ/ΝΣΗ …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.</w:t>
            </w:r>
          </w:p>
          <w:p w14:paraId="3012EA8A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60BC8793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ΠΟΛΗ……………………………………...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.......</w:t>
            </w:r>
          </w:p>
          <w:p w14:paraId="3BA9EB45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0B379E1" w14:textId="77777777" w:rsidR="009609E3" w:rsidRPr="00682013" w:rsidRDefault="008035E0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Τ </w:t>
            </w:r>
            <w:r w:rsidR="009609E3"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Κ. ……………………………………....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.......</w:t>
            </w:r>
          </w:p>
          <w:p w14:paraId="00576EFB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3549362D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ΤΗΛ </w:t>
            </w:r>
            <w:r w:rsidRPr="00E640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.</w:t>
            </w:r>
          </w:p>
          <w:p w14:paraId="54B03B04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7D4F4A7" w14:textId="77777777" w:rsidR="009609E3" w:rsidRPr="00D42DCD" w:rsidRDefault="00346B19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  <w:t>E</w:t>
            </w:r>
            <w:r w:rsidRPr="00D42DCD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-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  <w:t>MAIL</w:t>
            </w:r>
            <w:r w:rsidRPr="00D42DCD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:………………………………………</w:t>
            </w:r>
          </w:p>
          <w:p w14:paraId="0FBA693D" w14:textId="77777777" w:rsidR="00783E61" w:rsidRDefault="00783E61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D63EFF8" w14:textId="77777777" w:rsidR="00783E61" w:rsidRPr="00682013" w:rsidRDefault="00783E61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DFA00BD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ΘΕΜΑ </w:t>
            </w:r>
            <w:r w:rsidRPr="00E640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..</w:t>
            </w:r>
          </w:p>
          <w:p w14:paraId="7AFB5867" w14:textId="77777777" w:rsidR="009609E3" w:rsidRPr="00E640FA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77B7077" w14:textId="77777777" w:rsidR="009609E3" w:rsidRPr="00783E61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E640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</w:t>
            </w:r>
          </w:p>
          <w:p w14:paraId="7596413F" w14:textId="77777777" w:rsidR="009609E3" w:rsidRPr="00E640FA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051FAAF" w14:textId="77777777" w:rsidR="009609E3" w:rsidRPr="00783E61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E640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</w:t>
            </w:r>
            <w:r w:rsidR="00783E6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</w:t>
            </w:r>
          </w:p>
          <w:p w14:paraId="040ADB87" w14:textId="77777777" w:rsidR="009609E3" w:rsidRPr="006B133D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</w:pPr>
            <w:r w:rsidRPr="00DC1248"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  <w:t xml:space="preserve">Συνημμένα υποβάλλω </w:t>
            </w:r>
            <w:r w:rsidRPr="006B133D"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  <w:t>:</w:t>
            </w:r>
          </w:p>
          <w:p w14:paraId="2F947641" w14:textId="77777777" w:rsidR="00DC1248" w:rsidRPr="006B133D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</w:pPr>
          </w:p>
          <w:p w14:paraId="6D895588" w14:textId="77777777" w:rsidR="00DC1248" w:rsidRP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  <w:t>1)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</w:t>
            </w:r>
          </w:p>
          <w:p w14:paraId="48A32BE8" w14:textId="77777777" w:rsid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36D83388" w14:textId="77777777" w:rsidR="00DC1248" w:rsidRP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  <w:t>2)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</w:t>
            </w:r>
          </w:p>
          <w:p w14:paraId="1F3DB07D" w14:textId="77777777" w:rsid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1CA87B36" w14:textId="77777777" w:rsidR="00DC1248" w:rsidRP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  <w:t>3)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</w:t>
            </w:r>
          </w:p>
          <w:p w14:paraId="068B8B41" w14:textId="77777777" w:rsidR="00DC1248" w:rsidRPr="00DC1248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3269FEC7" w14:textId="77777777" w:rsidR="009609E3" w:rsidRDefault="009609E3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275FDAAE" w14:textId="77777777" w:rsidR="002446EE" w:rsidRDefault="002446EE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23551C81" w14:textId="77777777" w:rsidR="002446EE" w:rsidRDefault="002446EE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  <w:p w14:paraId="13334BCB" w14:textId="77777777" w:rsidR="0064790A" w:rsidRPr="002446EE" w:rsidRDefault="0064790A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l-GR"/>
              </w:rPr>
            </w:pPr>
          </w:p>
        </w:tc>
        <w:tc>
          <w:tcPr>
            <w:tcW w:w="5138" w:type="dxa"/>
          </w:tcPr>
          <w:p w14:paraId="31EF76CD" w14:textId="77777777" w:rsidR="00B36DFD" w:rsidRPr="00DC1248" w:rsidRDefault="00B36DFD" w:rsidP="00B36DFD">
            <w:pPr>
              <w:spacing w:after="0" w:line="240" w:lineRule="auto"/>
              <w:ind w:right="495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  <w:t>Παρακαλώ για τη διαμεσολά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  <w:t>βησή σας στο παρακάτω θέμα μου:</w:t>
            </w:r>
          </w:p>
          <w:p w14:paraId="4AAD57F6" w14:textId="77777777" w:rsidR="009609E3" w:rsidRPr="00B36DFD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71448C3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60385D38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6D5D1B43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27EBC517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AF4BEA0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3A41CD9A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9795FBF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105ACADA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624C3F9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4B7ED277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5B5D031C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1A4D27E2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CFFD35C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1D5C2420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2E29FD6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7B1AC821" w14:textId="77777777" w:rsidR="00F15055" w:rsidRPr="00682013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4D7C8FB3" w14:textId="77777777" w:rsidR="00F15055" w:rsidRPr="00682013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3EA1ADA7" w14:textId="77777777" w:rsidR="00F15055" w:rsidRPr="00682013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5B8FC186" w14:textId="77777777" w:rsidR="00F15055" w:rsidRPr="00682013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35001410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5F0E703E" w14:textId="77777777" w:rsidR="009609E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47F4F0D6" w14:textId="77777777" w:rsidR="00DC1248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AC81451" w14:textId="77777777" w:rsidR="00DC1248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08C02159" w14:textId="77777777" w:rsidR="00DC1248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4DCC1678" w14:textId="77777777" w:rsidR="00DC1248" w:rsidRPr="00682013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2986C9D8" w14:textId="77777777" w:rsidR="00DC1248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32FA2B8D" w14:textId="77777777" w:rsidR="00DC1248" w:rsidRPr="00682013" w:rsidRDefault="00DC1248" w:rsidP="00DC124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42659005" w14:textId="77777777" w:rsidR="00DC1248" w:rsidRPr="006B133D" w:rsidRDefault="00DC1248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4D52FAD0" w14:textId="77777777" w:rsidR="00434ABD" w:rsidRPr="006B133D" w:rsidRDefault="00434ABD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036CE617" w14:textId="77777777" w:rsidR="00434ABD" w:rsidRPr="006B133D" w:rsidRDefault="00434ABD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3C3C2BF" w14:textId="77777777" w:rsidR="00DC1248" w:rsidRDefault="00434ABD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………………………………</w:t>
            </w:r>
          </w:p>
          <w:p w14:paraId="0812CA52" w14:textId="77777777" w:rsidR="009609E3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F15055">
              <w:rPr>
                <w:rFonts w:ascii="Arial" w:eastAsia="Times New Roman" w:hAnsi="Arial" w:cs="Arial"/>
                <w:i/>
                <w:sz w:val="20"/>
                <w:szCs w:val="20"/>
                <w:lang w:eastAsia="el-GR"/>
              </w:rPr>
              <w:t>(</w:t>
            </w:r>
            <w:r w:rsidRPr="00F15055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el-GR"/>
              </w:rPr>
              <w:t>χ</w:t>
            </w:r>
            <w:r w:rsidR="00346B19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el-GR"/>
              </w:rPr>
              <w:t>ρησιμοποιήστε επιπλέον σελίδες</w:t>
            </w:r>
            <w:r w:rsidRPr="00F15055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el-GR"/>
              </w:rPr>
              <w:t>, εφόσον χρειάζεται)</w:t>
            </w:r>
            <w:r w:rsidRPr="00F15055">
              <w:rPr>
                <w:rFonts w:ascii="Arial" w:eastAsia="Times New Roman" w:hAnsi="Arial" w:cs="Arial"/>
                <w:color w:val="000000"/>
                <w:sz w:val="20"/>
                <w:szCs w:val="20"/>
                <w:lang w:eastAsia="el-GR"/>
              </w:rPr>
              <w:t xml:space="preserve"> </w:t>
            </w:r>
          </w:p>
          <w:p w14:paraId="53E8505A" w14:textId="77777777" w:rsidR="00F15055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125F7F1D" w14:textId="77777777" w:rsidR="00F15055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749C3D05" w14:textId="77777777" w:rsidR="00F15055" w:rsidRDefault="00F15055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8DDDF94" w14:textId="77777777" w:rsidR="00F15055" w:rsidRDefault="00DC1248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</w:t>
            </w: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ΗΜΕΡΟΜΗΝΙΑ</w:t>
            </w:r>
            <w:r w:rsidRPr="00E640F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…………………………</w:t>
            </w:r>
          </w:p>
          <w:p w14:paraId="62D706DB" w14:textId="77777777" w:rsidR="00F15055" w:rsidRPr="00682013" w:rsidRDefault="00DC1248" w:rsidP="00F1505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         </w:t>
            </w:r>
          </w:p>
          <w:p w14:paraId="6E2EF472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                   Ο/Η  ΑΙΤ…….</w:t>
            </w:r>
          </w:p>
          <w:p w14:paraId="1A64A10B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182DE91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34A123AA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24E1F312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</w:p>
          <w:p w14:paraId="0B36C9DE" w14:textId="77777777" w:rsidR="009609E3" w:rsidRPr="00682013" w:rsidRDefault="009609E3" w:rsidP="00783E6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</w:pP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                                </w:t>
            </w:r>
            <w:r w:rsidR="006B133D" w:rsidRPr="00D5444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 xml:space="preserve">   </w:t>
            </w:r>
            <w:r w:rsidRPr="006820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l-GR"/>
              </w:rPr>
              <w:t>ΥΠΟΓΡΑΦΗ</w:t>
            </w:r>
          </w:p>
        </w:tc>
      </w:tr>
    </w:tbl>
    <w:p w14:paraId="035F98EC" w14:textId="77777777" w:rsidR="00211FD9" w:rsidRPr="00811068" w:rsidRDefault="00211FD9" w:rsidP="00211FD9">
      <w:pPr>
        <w:pBdr>
          <w:bottom w:val="single" w:sz="12" w:space="1" w:color="auto"/>
        </w:pBdr>
        <w:spacing w:after="0" w:line="240" w:lineRule="auto"/>
        <w:ind w:left="-284"/>
        <w:jc w:val="right"/>
        <w:rPr>
          <w:rFonts w:ascii="Times New Roman" w:eastAsia="Times New Roman" w:hAnsi="Times New Roman"/>
          <w:sz w:val="16"/>
          <w:szCs w:val="16"/>
          <w:lang w:eastAsia="el-GR"/>
        </w:rPr>
      </w:pPr>
    </w:p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3828"/>
      </w:tblGrid>
      <w:tr w:rsidR="00811068" w14:paraId="648BB0AF" w14:textId="77777777" w:rsidTr="002446EE">
        <w:trPr>
          <w:gridAfter w:val="1"/>
          <w:wAfter w:w="3828" w:type="dxa"/>
        </w:trPr>
        <w:tc>
          <w:tcPr>
            <w:tcW w:w="1134" w:type="dxa"/>
          </w:tcPr>
          <w:p w14:paraId="057A5ABF" w14:textId="77777777" w:rsidR="00811068" w:rsidRDefault="00811068" w:rsidP="00D42DC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noProof/>
                <w:sz w:val="24"/>
                <w:szCs w:val="20"/>
                <w:lang w:eastAsia="el-GR"/>
              </w:rPr>
            </w:pPr>
          </w:p>
        </w:tc>
        <w:tc>
          <w:tcPr>
            <w:tcW w:w="5245" w:type="dxa"/>
          </w:tcPr>
          <w:p w14:paraId="41F81007" w14:textId="77777777" w:rsidR="00811068" w:rsidRPr="001551D4" w:rsidRDefault="00811068" w:rsidP="00D42DCD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sz w:val="20"/>
                <w:szCs w:val="20"/>
                <w:lang w:eastAsia="el-GR"/>
              </w:rPr>
            </w:pPr>
          </w:p>
        </w:tc>
      </w:tr>
      <w:tr w:rsidR="00D42DCD" w14:paraId="2245B2AA" w14:textId="77777777" w:rsidTr="002446EE">
        <w:tc>
          <w:tcPr>
            <w:tcW w:w="1134" w:type="dxa"/>
          </w:tcPr>
          <w:p w14:paraId="5E06291A" w14:textId="77777777" w:rsidR="00D42DCD" w:rsidRDefault="00D42DCD" w:rsidP="00D42DC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0"/>
                <w:lang w:eastAsia="el-GR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0"/>
                <w:lang w:eastAsia="el-GR"/>
              </w:rPr>
              <w:drawing>
                <wp:inline distT="0" distB="0" distL="0" distR="0" wp14:anchorId="51070B4A" wp14:editId="1648EF6D">
                  <wp:extent cx="361950" cy="390525"/>
                  <wp:effectExtent l="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390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D63AA21" w14:textId="77777777" w:rsidR="00D42DCD" w:rsidRPr="00E61548" w:rsidRDefault="00D42DCD" w:rsidP="00D42DC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0"/>
                <w:lang w:val="en-US" w:eastAsia="el-GR"/>
              </w:rPr>
            </w:pPr>
          </w:p>
        </w:tc>
        <w:tc>
          <w:tcPr>
            <w:tcW w:w="9073" w:type="dxa"/>
            <w:gridSpan w:val="2"/>
          </w:tcPr>
          <w:p w14:paraId="63828C1A" w14:textId="77777777" w:rsidR="00D42DCD" w:rsidRPr="0064790A" w:rsidRDefault="00D42DCD" w:rsidP="00D42DC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el-GR"/>
              </w:rPr>
            </w:pPr>
            <w:r w:rsidRPr="0064790A">
              <w:rPr>
                <w:rFonts w:ascii="Arial" w:eastAsia="Times New Roman" w:hAnsi="Arial" w:cs="Arial"/>
                <w:i/>
                <w:sz w:val="18"/>
                <w:szCs w:val="18"/>
                <w:lang w:eastAsia="el-GR"/>
              </w:rPr>
              <w:t>Παρακαλώ όπως τα ανωτέρω προσωπικά δεδομένα διατηρηθούν με τον χαρακτήρα εμπιστευτικής/απόρρητης πληροφορίας στο γραφείο του Συνηγόρου του Φοιτητή. Παρακαλώ εάν χρειασθεί κοινοποίηση σε προϊσταμένη αρ</w:t>
            </w:r>
            <w:r w:rsidR="0064790A">
              <w:rPr>
                <w:rFonts w:ascii="Arial" w:eastAsia="Times New Roman" w:hAnsi="Arial" w:cs="Arial"/>
                <w:i/>
                <w:sz w:val="18"/>
                <w:szCs w:val="18"/>
                <w:lang w:eastAsia="el-GR"/>
              </w:rPr>
              <w:t>χή, αυτό να γίνει μόνο μετά από</w:t>
            </w:r>
            <w:r w:rsidR="00D5444C" w:rsidRPr="00D5444C">
              <w:rPr>
                <w:rFonts w:ascii="Arial" w:eastAsia="Times New Roman" w:hAnsi="Arial" w:cs="Arial"/>
                <w:i/>
                <w:sz w:val="18"/>
                <w:szCs w:val="18"/>
                <w:lang w:eastAsia="el-GR"/>
              </w:rPr>
              <w:t xml:space="preserve"> </w:t>
            </w:r>
            <w:r w:rsidRPr="0064790A">
              <w:rPr>
                <w:rFonts w:ascii="Arial" w:eastAsia="Times New Roman" w:hAnsi="Arial" w:cs="Arial"/>
                <w:i/>
                <w:sz w:val="18"/>
                <w:szCs w:val="18"/>
                <w:lang w:eastAsia="el-GR"/>
              </w:rPr>
              <w:t>σύμφωνη έγγραφη έγκρισή μου</w:t>
            </w:r>
            <w:r w:rsidR="002446EE" w:rsidRPr="0064790A">
              <w:rPr>
                <w:rFonts w:ascii="Arial" w:eastAsia="Times New Roman" w:hAnsi="Arial" w:cs="Arial"/>
                <w:i/>
                <w:sz w:val="18"/>
                <w:szCs w:val="18"/>
                <w:lang w:eastAsia="el-GR"/>
              </w:rPr>
              <w:t>.</w:t>
            </w:r>
          </w:p>
        </w:tc>
      </w:tr>
    </w:tbl>
    <w:p w14:paraId="66E3E8D7" w14:textId="77777777" w:rsidR="00EC33AB" w:rsidRPr="0064790A" w:rsidRDefault="00EC33AB" w:rsidP="00AF7265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l-GR"/>
        </w:rPr>
      </w:pPr>
    </w:p>
    <w:sectPr w:rsidR="00EC33AB" w:rsidRPr="0064790A" w:rsidSect="008D18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C9A0D" w14:textId="77777777" w:rsidR="007B3358" w:rsidRDefault="007B3358" w:rsidP="004A3A86">
      <w:pPr>
        <w:spacing w:after="0" w:line="240" w:lineRule="auto"/>
      </w:pPr>
      <w:r>
        <w:separator/>
      </w:r>
    </w:p>
  </w:endnote>
  <w:endnote w:type="continuationSeparator" w:id="0">
    <w:p w14:paraId="3D184FFE" w14:textId="77777777" w:rsidR="007B3358" w:rsidRDefault="007B3358" w:rsidP="004A3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HellasSouv">
    <w:altName w:val="Arial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AE3FD" w14:textId="77777777" w:rsidR="005252B7" w:rsidRDefault="005252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3B7F6" w14:textId="77777777" w:rsidR="005252B7" w:rsidRDefault="005252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19A11F" w14:textId="77777777" w:rsidR="005252B7" w:rsidRDefault="00525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9E5A5" w14:textId="77777777" w:rsidR="007B3358" w:rsidRDefault="007B3358" w:rsidP="004A3A86">
      <w:pPr>
        <w:spacing w:after="0" w:line="240" w:lineRule="auto"/>
      </w:pPr>
      <w:r>
        <w:separator/>
      </w:r>
    </w:p>
  </w:footnote>
  <w:footnote w:type="continuationSeparator" w:id="0">
    <w:p w14:paraId="537E3B8A" w14:textId="77777777" w:rsidR="007B3358" w:rsidRDefault="007B3358" w:rsidP="004A3A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5DF7A" w14:textId="77777777" w:rsidR="005252B7" w:rsidRDefault="005252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51EF9" w14:textId="77777777" w:rsidR="0035739C" w:rsidRPr="00C8462B" w:rsidRDefault="0035739C" w:rsidP="00DA1D6C">
    <w:pPr>
      <w:pStyle w:val="Heading1"/>
      <w:tabs>
        <w:tab w:val="left" w:pos="2415"/>
        <w:tab w:val="center" w:pos="4819"/>
      </w:tabs>
      <w:ind w:left="-142"/>
      <w:rPr>
        <w:rFonts w:ascii="Trebuchet MS" w:hAnsi="Trebuchet MS" w:cs="Arial"/>
        <w:color w:val="808080"/>
        <w:spacing w:val="30"/>
        <w:szCs w:val="28"/>
      </w:rPr>
    </w:pPr>
    <w:r w:rsidRPr="00C8462B">
      <w:rPr>
        <w:rFonts w:ascii="Trebuchet MS" w:hAnsi="Trebuchet MS"/>
        <w:color w:val="808080"/>
        <w:szCs w:val="28"/>
      </w:rPr>
      <w:t>ΕΛΛΗΝΙΚΗ ΔΗΜΟΚΡΑΤΙΑ</w:t>
    </w:r>
    <w:r>
      <w:rPr>
        <w:rFonts w:ascii="Trebuchet MS" w:hAnsi="Trebuchet MS"/>
        <w:color w:val="808080"/>
        <w:szCs w:val="28"/>
      </w:rPr>
      <w:t xml:space="preserve">                                           </w:t>
    </w:r>
  </w:p>
  <w:p w14:paraId="685220EE" w14:textId="38CDD4F1" w:rsidR="0035739C" w:rsidRPr="00DA1D6C" w:rsidRDefault="005942D2" w:rsidP="00B36DFD">
    <w:pPr>
      <w:pStyle w:val="Heading3"/>
      <w:ind w:left="-993"/>
      <w:rPr>
        <w:lang w:val="en-US"/>
      </w:rPr>
    </w:pPr>
    <w:r>
      <w:rPr>
        <w:rFonts w:ascii="Trebuchet MS" w:hAnsi="Trebuchet MS"/>
        <w:noProof/>
        <w:color w:val="808080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47E5E1" wp14:editId="22DAA3E2">
              <wp:simplePos x="0" y="0"/>
              <wp:positionH relativeFrom="column">
                <wp:posOffset>2738120</wp:posOffset>
              </wp:positionH>
              <wp:positionV relativeFrom="paragraph">
                <wp:posOffset>101600</wp:posOffset>
              </wp:positionV>
              <wp:extent cx="3091180" cy="703580"/>
              <wp:effectExtent l="635" t="3810" r="381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91180" cy="703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C5E130" w14:textId="77777777" w:rsidR="0035739C" w:rsidRDefault="0035739C" w:rsidP="004D4FE6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val="en-US" w:eastAsia="el-GR"/>
                            </w:rPr>
                          </w:pPr>
                        </w:p>
                        <w:p w14:paraId="285CC0A3" w14:textId="77777777" w:rsidR="0035739C" w:rsidRPr="006B133D" w:rsidRDefault="0035739C" w:rsidP="004D4FE6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eastAsia="el-GR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eastAsia="el-GR"/>
                            </w:rPr>
                            <w:t>ΠΡΟΣ</w:t>
                          </w:r>
                        </w:p>
                        <w:p w14:paraId="0956EAA9" w14:textId="77777777" w:rsidR="0035739C" w:rsidRDefault="0035739C" w:rsidP="004D4FE6">
                          <w:pPr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eastAsia="el-GR"/>
                            </w:rPr>
                          </w:pPr>
                          <w:r w:rsidRPr="00682013"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eastAsia="el-GR"/>
                            </w:rPr>
                            <w:t xml:space="preserve">Το Συνήγορο του Φοιτητή του </w:t>
                          </w:r>
                          <w:r>
                            <w:rPr>
                              <w:rFonts w:ascii="Arial" w:eastAsia="Times New Roman" w:hAnsi="Arial" w:cs="Arial"/>
                              <w:b/>
                              <w:color w:val="000000"/>
                              <w:lang w:eastAsia="el-GR"/>
                            </w:rPr>
                            <w:t>Π.Δ.Μ.</w:t>
                          </w:r>
                        </w:p>
                        <w:p w14:paraId="667506C5" w14:textId="77777777" w:rsidR="0035739C" w:rsidRPr="004D4FE6" w:rsidRDefault="0035739C" w:rsidP="004D4FE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47E5E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215.6pt;margin-top:8pt;width:243.4pt;height:55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" filled="f" stroked="f">
              <v:textbox>
                <w:txbxContent>
                  <w:p w14:paraId="1EC5E130" w14:textId="77777777" w:rsidR="0035739C" w:rsidRDefault="0035739C" w:rsidP="004D4FE6">
                    <w:pPr>
                      <w:spacing w:after="0" w:line="240" w:lineRule="auto"/>
                      <w:rPr>
                        <w:rFonts w:ascii="Arial" w:eastAsia="Times New Roman" w:hAnsi="Arial" w:cs="Arial"/>
                        <w:b/>
                        <w:color w:val="000000"/>
                        <w:lang w:val="en-US" w:eastAsia="el-GR"/>
                      </w:rPr>
                    </w:pPr>
                  </w:p>
                  <w:p w14:paraId="285CC0A3" w14:textId="77777777" w:rsidR="0035739C" w:rsidRPr="006B133D" w:rsidRDefault="0035739C" w:rsidP="004D4FE6">
                    <w:pPr>
                      <w:spacing w:after="0" w:line="240" w:lineRule="auto"/>
                      <w:rPr>
                        <w:rFonts w:ascii="Arial" w:eastAsia="Times New Roman" w:hAnsi="Arial" w:cs="Arial"/>
                        <w:b/>
                        <w:color w:val="000000"/>
                        <w:lang w:eastAsia="el-GR"/>
                      </w:rPr>
                    </w:pPr>
                    <w:r>
                      <w:rPr>
                        <w:rFonts w:ascii="Arial" w:eastAsia="Times New Roman" w:hAnsi="Arial" w:cs="Arial"/>
                        <w:b/>
                        <w:color w:val="000000"/>
                        <w:lang w:eastAsia="el-GR"/>
                      </w:rPr>
                      <w:t>ΠΡΟΣ</w:t>
                    </w:r>
                  </w:p>
                  <w:p w14:paraId="0956EAA9" w14:textId="77777777" w:rsidR="0035739C" w:rsidRDefault="0035739C" w:rsidP="004D4FE6">
                    <w:pPr>
                      <w:rPr>
                        <w:rFonts w:ascii="Arial" w:eastAsia="Times New Roman" w:hAnsi="Arial" w:cs="Arial"/>
                        <w:b/>
                        <w:color w:val="000000"/>
                        <w:lang w:eastAsia="el-GR"/>
                      </w:rPr>
                    </w:pPr>
                    <w:r w:rsidRPr="00682013">
                      <w:rPr>
                        <w:rFonts w:ascii="Arial" w:eastAsia="Times New Roman" w:hAnsi="Arial" w:cs="Arial"/>
                        <w:b/>
                        <w:color w:val="000000"/>
                        <w:lang w:eastAsia="el-GR"/>
                      </w:rPr>
                      <w:t xml:space="preserve">Το Συνήγορο του Φοιτητή του </w:t>
                    </w:r>
                    <w:r>
                      <w:rPr>
                        <w:rFonts w:ascii="Arial" w:eastAsia="Times New Roman" w:hAnsi="Arial" w:cs="Arial"/>
                        <w:b/>
                        <w:color w:val="000000"/>
                        <w:lang w:eastAsia="el-GR"/>
                      </w:rPr>
                      <w:t>Π.Δ.Μ.</w:t>
                    </w:r>
                  </w:p>
                  <w:p w14:paraId="667506C5" w14:textId="77777777" w:rsidR="0035739C" w:rsidRPr="004D4FE6" w:rsidRDefault="0035739C" w:rsidP="004D4FE6"/>
                </w:txbxContent>
              </v:textbox>
            </v:shape>
          </w:pict>
        </mc:Fallback>
      </mc:AlternateContent>
    </w:r>
    <w:r w:rsidR="00DA1D6C">
      <w:rPr>
        <w:lang w:val="en-US"/>
      </w:rPr>
      <w:t xml:space="preserve">                 </w:t>
    </w:r>
    <w:r w:rsidR="00DA1D6C" w:rsidRPr="00C8462B">
      <w:object w:dxaOrig="8761" w:dyaOrig="1935" w14:anchorId="564AD8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6pt;height:31.5pt" o:preferrelative="f">
          <v:imagedata r:id="rId1" o:title="" croptop="9602f" cropbottom="9602f" cropleft="2120f" cropright="2120f"/>
          <o:lock v:ext="edit" aspectratio="f"/>
        </v:shape>
        <o:OLEObject Type="Embed" ProgID="MSPhotoEd.3" ShapeID="_x0000_i1025" DrawAspect="Content" ObjectID="_1688896705" r:id="rId2"/>
      </w:object>
    </w:r>
  </w:p>
  <w:p w14:paraId="31C628A6" w14:textId="77777777" w:rsidR="00DA1D6C" w:rsidRPr="00DA1D6C" w:rsidRDefault="00DA1D6C" w:rsidP="00DA1D6C">
    <w:pPr>
      <w:pStyle w:val="Heading3"/>
      <w:ind w:left="142" w:hanging="1135"/>
      <w:rPr>
        <w:rFonts w:ascii="Georgia" w:hAnsi="Georgia" w:cs="Arial"/>
        <w:spacing w:val="30"/>
        <w:lang w:val="en-US"/>
      </w:rPr>
    </w:pPr>
    <w:r>
      <w:rPr>
        <w:lang w:val="en-US"/>
      </w:rPr>
      <w:t xml:space="preserve">                </w:t>
    </w:r>
    <w:r w:rsidRPr="00B36DFD">
      <w:rPr>
        <w:rFonts w:ascii="Trebuchet MS" w:hAnsi="Trebuchet MS" w:cs="Arial"/>
        <w:color w:val="333333"/>
        <w:spacing w:val="30"/>
        <w:sz w:val="18"/>
        <w:szCs w:val="18"/>
      </w:rPr>
      <w:t>ΓΡΑΦΕΙΟ ΣΥΝΗΓΟΡΟΥ ΦΟΙΤΗΤΗ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FACBA" w14:textId="77777777" w:rsidR="005252B7" w:rsidRDefault="005252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F57287"/>
    <w:multiLevelType w:val="hybridMultilevel"/>
    <w:tmpl w:val="98FC7002"/>
    <w:lvl w:ilvl="0" w:tplc="0F826FB0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EwNzI0NjYFspV0lIJTi4sz8/NACgxrATSw47EsAAAA"/>
  </w:docVars>
  <w:rsids>
    <w:rsidRoot w:val="009609E3"/>
    <w:rsid w:val="00040E2F"/>
    <w:rsid w:val="000C79B1"/>
    <w:rsid w:val="001321F4"/>
    <w:rsid w:val="001551D4"/>
    <w:rsid w:val="00211FD9"/>
    <w:rsid w:val="002446EE"/>
    <w:rsid w:val="00275A1D"/>
    <w:rsid w:val="00290FF2"/>
    <w:rsid w:val="002A49A4"/>
    <w:rsid w:val="00346B19"/>
    <w:rsid w:val="0035739C"/>
    <w:rsid w:val="003A13A4"/>
    <w:rsid w:val="004344B6"/>
    <w:rsid w:val="00434ABD"/>
    <w:rsid w:val="00472E28"/>
    <w:rsid w:val="004978C3"/>
    <w:rsid w:val="004A3A86"/>
    <w:rsid w:val="004D4FE6"/>
    <w:rsid w:val="005252B7"/>
    <w:rsid w:val="00574F3D"/>
    <w:rsid w:val="005763E2"/>
    <w:rsid w:val="005942D2"/>
    <w:rsid w:val="005A3D9E"/>
    <w:rsid w:val="005C0614"/>
    <w:rsid w:val="005C488C"/>
    <w:rsid w:val="00614356"/>
    <w:rsid w:val="0064790A"/>
    <w:rsid w:val="00682013"/>
    <w:rsid w:val="006B133D"/>
    <w:rsid w:val="006D6797"/>
    <w:rsid w:val="00783E61"/>
    <w:rsid w:val="007B3358"/>
    <w:rsid w:val="007C33E3"/>
    <w:rsid w:val="007C4F74"/>
    <w:rsid w:val="008035E0"/>
    <w:rsid w:val="00811068"/>
    <w:rsid w:val="00823EB5"/>
    <w:rsid w:val="00841D47"/>
    <w:rsid w:val="0085567B"/>
    <w:rsid w:val="008608BF"/>
    <w:rsid w:val="008D18E9"/>
    <w:rsid w:val="00927C0F"/>
    <w:rsid w:val="009609E3"/>
    <w:rsid w:val="00971CE6"/>
    <w:rsid w:val="009B10CD"/>
    <w:rsid w:val="00A04239"/>
    <w:rsid w:val="00A27A49"/>
    <w:rsid w:val="00A3160D"/>
    <w:rsid w:val="00AB7087"/>
    <w:rsid w:val="00AD20DA"/>
    <w:rsid w:val="00AF7265"/>
    <w:rsid w:val="00B3628D"/>
    <w:rsid w:val="00B36DFD"/>
    <w:rsid w:val="00B53DB5"/>
    <w:rsid w:val="00B7412B"/>
    <w:rsid w:val="00BD01A6"/>
    <w:rsid w:val="00BE1B95"/>
    <w:rsid w:val="00C17617"/>
    <w:rsid w:val="00C33A12"/>
    <w:rsid w:val="00CF0A2B"/>
    <w:rsid w:val="00D42DCD"/>
    <w:rsid w:val="00D503AC"/>
    <w:rsid w:val="00D5444C"/>
    <w:rsid w:val="00DA1D6C"/>
    <w:rsid w:val="00DC1248"/>
    <w:rsid w:val="00DD1B92"/>
    <w:rsid w:val="00E61548"/>
    <w:rsid w:val="00E640FA"/>
    <w:rsid w:val="00E9541A"/>
    <w:rsid w:val="00EA4BF9"/>
    <w:rsid w:val="00EC33AB"/>
    <w:rsid w:val="00F15055"/>
    <w:rsid w:val="00FB3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3AB76D"/>
  <w15:docId w15:val="{02AB4471-CF00-4955-8297-875608F36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F74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609E3"/>
    <w:pPr>
      <w:spacing w:after="0" w:line="240" w:lineRule="auto"/>
      <w:outlineLvl w:val="0"/>
    </w:pPr>
    <w:rPr>
      <w:rFonts w:ascii="HellasSouv" w:eastAsia="Times New Roman" w:hAnsi="HellasSouv"/>
      <w:sz w:val="20"/>
      <w:szCs w:val="20"/>
      <w:lang w:val="en-US" w:eastAsia="el-G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3A8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3DB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09E3"/>
    <w:rPr>
      <w:rFonts w:ascii="HellasSouv" w:eastAsia="Times New Roman" w:hAnsi="HellasSouv" w:cs="Times New Roman"/>
      <w:sz w:val="20"/>
      <w:szCs w:val="20"/>
      <w:lang w:val="en-US" w:eastAsia="el-GR"/>
    </w:rPr>
  </w:style>
  <w:style w:type="paragraph" w:styleId="Header">
    <w:name w:val="header"/>
    <w:basedOn w:val="Normal"/>
    <w:link w:val="HeaderChar"/>
    <w:unhideWhenUsed/>
    <w:rsid w:val="004A3A8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A3A86"/>
  </w:style>
  <w:style w:type="paragraph" w:styleId="Footer">
    <w:name w:val="footer"/>
    <w:basedOn w:val="Normal"/>
    <w:link w:val="FooterChar"/>
    <w:uiPriority w:val="99"/>
    <w:unhideWhenUsed/>
    <w:rsid w:val="004A3A8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A86"/>
  </w:style>
  <w:style w:type="character" w:customStyle="1" w:styleId="Heading2Char">
    <w:name w:val="Heading 2 Char"/>
    <w:basedOn w:val="DefaultParagraphFont"/>
    <w:link w:val="Heading2"/>
    <w:uiPriority w:val="9"/>
    <w:semiHidden/>
    <w:rsid w:val="004A3A8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PageNumber">
    <w:name w:val="page number"/>
    <w:basedOn w:val="DefaultParagraphFont"/>
    <w:semiHidden/>
    <w:rsid w:val="004A3A86"/>
  </w:style>
  <w:style w:type="paragraph" w:styleId="BalloonText">
    <w:name w:val="Balloon Text"/>
    <w:basedOn w:val="Normal"/>
    <w:link w:val="BalloonTextChar"/>
    <w:uiPriority w:val="99"/>
    <w:semiHidden/>
    <w:unhideWhenUsed/>
    <w:rsid w:val="004A3A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A8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040E2F"/>
    <w:pPr>
      <w:spacing w:after="0" w:line="240" w:lineRule="auto"/>
      <w:jc w:val="center"/>
    </w:pPr>
    <w:rPr>
      <w:rFonts w:ascii="Times New Roman" w:eastAsia="Times New Roman" w:hAnsi="Times New Roman"/>
      <w:szCs w:val="24"/>
      <w:lang w:eastAsia="el-GR"/>
    </w:rPr>
  </w:style>
  <w:style w:type="character" w:customStyle="1" w:styleId="BodyTextChar">
    <w:name w:val="Body Text Char"/>
    <w:basedOn w:val="DefaultParagraphFont"/>
    <w:link w:val="BodyText"/>
    <w:rsid w:val="00040E2F"/>
    <w:rPr>
      <w:rFonts w:ascii="Times New Roman" w:eastAsia="Times New Roman" w:hAnsi="Times New Roman"/>
      <w:sz w:val="22"/>
      <w:szCs w:val="24"/>
    </w:rPr>
  </w:style>
  <w:style w:type="table" w:styleId="TableGrid">
    <w:name w:val="Table Grid"/>
    <w:basedOn w:val="TableNormal"/>
    <w:uiPriority w:val="59"/>
    <w:rsid w:val="00D42D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53DB5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character" w:styleId="Hyperlink">
    <w:name w:val="Hyperlink"/>
    <w:basedOn w:val="DefaultParagraphFont"/>
    <w:rsid w:val="00B53DB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12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ynigorosfoititi@uowm.g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synigorosfoititi@uowm.gr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MITRIOS PNEVMATIKOS</cp:lastModifiedBy>
  <cp:revision>2</cp:revision>
  <cp:lastPrinted>2020-07-24T08:51:00Z</cp:lastPrinted>
  <dcterms:created xsi:type="dcterms:W3CDTF">2021-07-27T10:08:00Z</dcterms:created>
  <dcterms:modified xsi:type="dcterms:W3CDTF">2021-07-27T10:08:00Z</dcterms:modified>
</cp:coreProperties>
</file>